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E1CB9" w14:textId="5DE7FCA7" w:rsidR="00BC786D" w:rsidRPr="006813F6" w:rsidRDefault="00BC786D" w:rsidP="00BC786D">
      <w:pPr>
        <w:spacing w:before="100" w:after="100" w:line="273" w:lineRule="atLeast"/>
        <w:rPr>
          <w:rFonts w:cs="Arial"/>
          <w:sz w:val="20"/>
          <w:szCs w:val="20"/>
        </w:rPr>
      </w:pPr>
      <w:r w:rsidRPr="006813F6">
        <w:rPr>
          <w:rFonts w:eastAsia="Times New Roman" w:cs="Arial"/>
          <w:b/>
          <w:bCs/>
          <w:sz w:val="20"/>
          <w:szCs w:val="20"/>
          <w:lang w:eastAsia="en-GB"/>
        </w:rPr>
        <w:t>Position:</w:t>
      </w:r>
      <w:r w:rsidRPr="006813F6">
        <w:rPr>
          <w:rFonts w:eastAsia="Times New Roman" w:cs="Arial"/>
          <w:sz w:val="20"/>
          <w:szCs w:val="20"/>
          <w:lang w:eastAsia="en-GB"/>
        </w:rPr>
        <w:t xml:space="preserve">  </w:t>
      </w:r>
      <w:r w:rsidR="005E7EFB">
        <w:rPr>
          <w:rFonts w:eastAsia="Times New Roman" w:cs="Arial"/>
          <w:sz w:val="20"/>
          <w:szCs w:val="20"/>
          <w:lang w:eastAsia="en-GB"/>
        </w:rPr>
        <w:t>Learning and Development C</w:t>
      </w:r>
      <w:r w:rsidR="00104EEC">
        <w:rPr>
          <w:rFonts w:eastAsia="Times New Roman" w:cs="Arial"/>
          <w:sz w:val="20"/>
          <w:szCs w:val="20"/>
          <w:lang w:eastAsia="en-GB"/>
        </w:rPr>
        <w:t>oordinator</w:t>
      </w:r>
    </w:p>
    <w:p w14:paraId="2190AFEA" w14:textId="60B2D695" w:rsidR="00BC786D" w:rsidRPr="006813F6" w:rsidRDefault="00BC786D" w:rsidP="00BC786D">
      <w:pPr>
        <w:spacing w:before="100" w:after="100" w:line="273" w:lineRule="atLeast"/>
        <w:rPr>
          <w:rFonts w:cs="Arial"/>
          <w:sz w:val="20"/>
          <w:szCs w:val="20"/>
        </w:rPr>
      </w:pPr>
      <w:r w:rsidRPr="006813F6">
        <w:rPr>
          <w:rFonts w:eastAsia="Times New Roman" w:cs="Arial"/>
          <w:b/>
          <w:bCs/>
          <w:sz w:val="20"/>
          <w:szCs w:val="20"/>
          <w:lang w:eastAsia="en-GB"/>
        </w:rPr>
        <w:t>Location:</w:t>
      </w:r>
      <w:r w:rsidRPr="006813F6">
        <w:rPr>
          <w:rFonts w:eastAsia="Times New Roman" w:cs="Arial"/>
          <w:sz w:val="20"/>
          <w:szCs w:val="20"/>
          <w:lang w:eastAsia="en-GB"/>
        </w:rPr>
        <w:t> Liverpool</w:t>
      </w:r>
      <w:r w:rsidR="002B2F82">
        <w:rPr>
          <w:rFonts w:eastAsia="Times New Roman" w:cs="Arial"/>
          <w:sz w:val="20"/>
          <w:szCs w:val="20"/>
          <w:lang w:eastAsia="en-GB"/>
        </w:rPr>
        <w:t xml:space="preserve"> (</w:t>
      </w:r>
      <w:r w:rsidR="0000750C">
        <w:rPr>
          <w:rFonts w:eastAsia="Times New Roman" w:cs="Arial"/>
          <w:sz w:val="20"/>
          <w:szCs w:val="20"/>
          <w:lang w:eastAsia="en-GB"/>
        </w:rPr>
        <w:t>Central Support -</w:t>
      </w:r>
      <w:r w:rsidR="002B2F82">
        <w:rPr>
          <w:rFonts w:eastAsia="Times New Roman" w:cs="Arial"/>
          <w:sz w:val="20"/>
          <w:szCs w:val="20"/>
          <w:lang w:eastAsia="en-GB"/>
        </w:rPr>
        <w:t xml:space="preserve"> Wavertree Technology P</w:t>
      </w:r>
      <w:r w:rsidR="00D950DB" w:rsidRPr="006813F6">
        <w:rPr>
          <w:rFonts w:eastAsia="Times New Roman" w:cs="Arial"/>
          <w:sz w:val="20"/>
          <w:szCs w:val="20"/>
          <w:lang w:eastAsia="en-GB"/>
        </w:rPr>
        <w:t>ark)</w:t>
      </w:r>
    </w:p>
    <w:p w14:paraId="46B95B28" w14:textId="77777777" w:rsidR="00BC786D" w:rsidRPr="006813F6" w:rsidRDefault="00BC786D" w:rsidP="00BC786D">
      <w:pPr>
        <w:spacing w:before="100" w:after="100" w:line="273" w:lineRule="atLeast"/>
        <w:rPr>
          <w:rFonts w:cs="Arial"/>
          <w:sz w:val="20"/>
          <w:szCs w:val="20"/>
        </w:rPr>
      </w:pPr>
      <w:r w:rsidRPr="006813F6">
        <w:rPr>
          <w:rFonts w:eastAsia="Times New Roman" w:cs="Arial"/>
          <w:b/>
          <w:bCs/>
          <w:sz w:val="20"/>
          <w:szCs w:val="20"/>
          <w:lang w:eastAsia="en-GB"/>
        </w:rPr>
        <w:t>Vacancy:</w:t>
      </w:r>
      <w:r w:rsidRPr="006813F6">
        <w:rPr>
          <w:rFonts w:eastAsia="Times New Roman" w:cs="Arial"/>
          <w:sz w:val="20"/>
          <w:szCs w:val="20"/>
          <w:lang w:eastAsia="en-GB"/>
        </w:rPr>
        <w:t> Permanent - Full Time</w:t>
      </w:r>
    </w:p>
    <w:p w14:paraId="4FEADB62" w14:textId="77777777" w:rsidR="00BC786D" w:rsidRPr="00840B60" w:rsidRDefault="00BC786D" w:rsidP="00BC786D">
      <w:pPr>
        <w:spacing w:before="100" w:after="100" w:line="273" w:lineRule="atLeast"/>
        <w:rPr>
          <w:rFonts w:cs="Arial"/>
          <w:color w:val="FF0000"/>
          <w:sz w:val="20"/>
          <w:szCs w:val="20"/>
        </w:rPr>
      </w:pPr>
      <w:r w:rsidRPr="006813F6">
        <w:rPr>
          <w:rFonts w:eastAsia="Times New Roman" w:cs="Arial"/>
          <w:b/>
          <w:bCs/>
          <w:sz w:val="20"/>
          <w:szCs w:val="20"/>
          <w:lang w:eastAsia="en-GB"/>
        </w:rPr>
        <w:t>Salary</w:t>
      </w:r>
      <w:r w:rsidRPr="00EA502E">
        <w:rPr>
          <w:rFonts w:eastAsia="Times New Roman" w:cs="Arial"/>
          <w:b/>
          <w:bCs/>
          <w:sz w:val="20"/>
          <w:szCs w:val="20"/>
          <w:lang w:eastAsia="en-GB"/>
        </w:rPr>
        <w:t>:</w:t>
      </w:r>
      <w:r w:rsidR="00EB201E" w:rsidRPr="00EA502E">
        <w:rPr>
          <w:rFonts w:eastAsia="Times New Roman" w:cs="Arial"/>
          <w:sz w:val="20"/>
          <w:szCs w:val="20"/>
          <w:lang w:eastAsia="en-GB"/>
        </w:rPr>
        <w:t> </w:t>
      </w:r>
      <w:r w:rsidR="00104EEC" w:rsidRPr="001C7F8D">
        <w:rPr>
          <w:rFonts w:eastAsia="Times New Roman" w:cs="Arial"/>
          <w:sz w:val="20"/>
          <w:szCs w:val="20"/>
          <w:lang w:eastAsia="en-GB"/>
        </w:rPr>
        <w:t>£22</w:t>
      </w:r>
      <w:r w:rsidR="00CF16A7" w:rsidRPr="001C7F8D">
        <w:rPr>
          <w:rFonts w:eastAsia="Times New Roman" w:cs="Arial"/>
          <w:sz w:val="20"/>
          <w:szCs w:val="20"/>
          <w:lang w:eastAsia="en-GB"/>
        </w:rPr>
        <w:t>,000 - £2</w:t>
      </w:r>
      <w:r w:rsidR="00104EEC" w:rsidRPr="001C7F8D">
        <w:rPr>
          <w:rFonts w:eastAsia="Times New Roman" w:cs="Arial"/>
          <w:sz w:val="20"/>
          <w:szCs w:val="20"/>
          <w:lang w:eastAsia="en-GB"/>
        </w:rPr>
        <w:t>6</w:t>
      </w:r>
      <w:r w:rsidR="00CF16A7" w:rsidRPr="001C7F8D">
        <w:rPr>
          <w:rFonts w:eastAsia="Times New Roman" w:cs="Arial"/>
          <w:sz w:val="20"/>
          <w:szCs w:val="20"/>
          <w:lang w:eastAsia="en-GB"/>
        </w:rPr>
        <w:t>,000 PA depending on experience</w:t>
      </w:r>
    </w:p>
    <w:p w14:paraId="10F42AF6" w14:textId="2E3F2390" w:rsidR="002B2F82" w:rsidRPr="002B2F82" w:rsidRDefault="00BC786D" w:rsidP="00BC786D">
      <w:pPr>
        <w:spacing w:before="100" w:after="100" w:line="273" w:lineRule="atLeast"/>
        <w:rPr>
          <w:rFonts w:eastAsia="Times New Roman" w:cs="Arial"/>
          <w:sz w:val="20"/>
          <w:szCs w:val="20"/>
          <w:lang w:eastAsia="en-GB"/>
        </w:rPr>
      </w:pPr>
      <w:r w:rsidRPr="006813F6">
        <w:rPr>
          <w:rFonts w:eastAsia="Times New Roman" w:cs="Arial"/>
          <w:b/>
          <w:bCs/>
          <w:sz w:val="20"/>
          <w:szCs w:val="20"/>
          <w:lang w:eastAsia="en-GB"/>
        </w:rPr>
        <w:t>Hours:</w:t>
      </w:r>
      <w:r w:rsidRPr="006813F6">
        <w:rPr>
          <w:rFonts w:eastAsia="Times New Roman" w:cs="Arial"/>
          <w:sz w:val="20"/>
          <w:szCs w:val="20"/>
          <w:lang w:eastAsia="en-GB"/>
        </w:rPr>
        <w:t> 37.5</w:t>
      </w:r>
    </w:p>
    <w:p w14:paraId="0220D818" w14:textId="77777777" w:rsidR="00C452F4" w:rsidRPr="006813F6" w:rsidRDefault="00C452F4" w:rsidP="00C452F4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="Helvetica"/>
          <w:sz w:val="20"/>
          <w:szCs w:val="20"/>
        </w:rPr>
      </w:pPr>
      <w:r w:rsidRPr="006813F6">
        <w:rPr>
          <w:rFonts w:asciiTheme="minorHAnsi" w:hAnsiTheme="minorHAnsi" w:cs="Helvetica"/>
          <w:sz w:val="20"/>
          <w:szCs w:val="20"/>
        </w:rPr>
        <w:t>Gray Healthcare is a specialist health and social care provider, supporting people with</w:t>
      </w:r>
      <w:r w:rsidR="00E34ECD">
        <w:rPr>
          <w:rFonts w:asciiTheme="minorHAnsi" w:hAnsiTheme="minorHAnsi" w:cs="Helvetica"/>
          <w:sz w:val="20"/>
          <w:szCs w:val="20"/>
        </w:rPr>
        <w:t xml:space="preserve"> complex challenging need</w:t>
      </w:r>
      <w:r w:rsidRPr="006813F6">
        <w:rPr>
          <w:rFonts w:asciiTheme="minorHAnsi" w:hAnsiTheme="minorHAnsi" w:cs="Helvetica"/>
          <w:sz w:val="20"/>
          <w:szCs w:val="20"/>
        </w:rPr>
        <w:t>s, disabilities and long-term conditions looking to step back into the community from long-term in-patient support services. At Gray</w:t>
      </w:r>
      <w:r w:rsidR="002B2F82">
        <w:rPr>
          <w:rFonts w:asciiTheme="minorHAnsi" w:hAnsiTheme="minorHAnsi" w:cs="Helvetica"/>
          <w:sz w:val="20"/>
          <w:szCs w:val="20"/>
        </w:rPr>
        <w:t xml:space="preserve"> Healthcare</w:t>
      </w:r>
      <w:r w:rsidRPr="006813F6">
        <w:rPr>
          <w:rFonts w:asciiTheme="minorHAnsi" w:hAnsiTheme="minorHAnsi" w:cs="Helvetica"/>
          <w:sz w:val="20"/>
          <w:szCs w:val="20"/>
        </w:rPr>
        <w:t xml:space="preserve">, we offer our own dynamic approach to care, enabling people to move back into their own homes - into their own communities – giving them control of their life. We create a bespoke support package for </w:t>
      </w:r>
      <w:proofErr w:type="gramStart"/>
      <w:r w:rsidRPr="006813F6">
        <w:rPr>
          <w:rFonts w:asciiTheme="minorHAnsi" w:hAnsiTheme="minorHAnsi" w:cs="Helvetica"/>
          <w:sz w:val="20"/>
          <w:szCs w:val="20"/>
        </w:rPr>
        <w:t>each individual</w:t>
      </w:r>
      <w:proofErr w:type="gramEnd"/>
      <w:r w:rsidRPr="006813F6">
        <w:rPr>
          <w:rFonts w:asciiTheme="minorHAnsi" w:hAnsiTheme="minorHAnsi" w:cs="Helvetica"/>
          <w:sz w:val="20"/>
          <w:szCs w:val="20"/>
        </w:rPr>
        <w:t xml:space="preserve"> with care support from our own multi-disciplinary team, adaptable to meet all current and future needs.</w:t>
      </w:r>
    </w:p>
    <w:p w14:paraId="410EB117" w14:textId="77777777" w:rsidR="00097BAE" w:rsidRPr="00097BAE" w:rsidRDefault="002B2F82" w:rsidP="00097BAE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="Helvetica"/>
          <w:b/>
          <w:sz w:val="20"/>
          <w:szCs w:val="20"/>
        </w:rPr>
      </w:pPr>
      <w:r w:rsidRPr="002B2F82">
        <w:rPr>
          <w:rFonts w:asciiTheme="minorHAnsi" w:hAnsiTheme="minorHAnsi" w:cs="Helvetica"/>
          <w:b/>
          <w:sz w:val="20"/>
          <w:szCs w:val="20"/>
        </w:rPr>
        <w:t>Main Responsibilities:</w:t>
      </w:r>
    </w:p>
    <w:p w14:paraId="6BAC84D0" w14:textId="21257837" w:rsidR="00840B60" w:rsidRDefault="00840B60" w:rsidP="00840B60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Reporting </w:t>
      </w:r>
      <w:r w:rsidR="00104EEC">
        <w:rPr>
          <w:rFonts w:cs="Arial"/>
          <w:sz w:val="20"/>
          <w:szCs w:val="20"/>
        </w:rPr>
        <w:t xml:space="preserve">to our Head of </w:t>
      </w:r>
      <w:r w:rsidR="002B01AB">
        <w:rPr>
          <w:rFonts w:cs="Arial"/>
          <w:sz w:val="20"/>
          <w:szCs w:val="20"/>
        </w:rPr>
        <w:t>People.</w:t>
      </w:r>
    </w:p>
    <w:p w14:paraId="2E640B12" w14:textId="56449C59" w:rsidR="002B01AB" w:rsidRDefault="002B01AB" w:rsidP="00840B60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Overseeing all elements of Grey Matter Learning (our Learning Management System).</w:t>
      </w:r>
    </w:p>
    <w:p w14:paraId="0102F552" w14:textId="69896069" w:rsidR="002B01AB" w:rsidRDefault="002B01AB" w:rsidP="00840B60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Allocating learning, overseeing compliance figures, liaising with regional and area managers around compliance.</w:t>
      </w:r>
    </w:p>
    <w:p w14:paraId="4AA9F74A" w14:textId="2D9FCF11" w:rsidR="002B01AB" w:rsidRDefault="002B01AB" w:rsidP="00840B60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Booking venues, sending </w:t>
      </w:r>
      <w:proofErr w:type="gramStart"/>
      <w:r>
        <w:rPr>
          <w:rFonts w:cs="Arial"/>
          <w:sz w:val="20"/>
          <w:szCs w:val="20"/>
        </w:rPr>
        <w:t>invitations</w:t>
      </w:r>
      <w:proofErr w:type="gramEnd"/>
      <w:r>
        <w:rPr>
          <w:rFonts w:cs="Arial"/>
          <w:sz w:val="20"/>
          <w:szCs w:val="20"/>
        </w:rPr>
        <w:t xml:space="preserve"> and monitoring </w:t>
      </w:r>
      <w:r w:rsidR="005E7EFB">
        <w:rPr>
          <w:rFonts w:cs="Arial"/>
          <w:sz w:val="20"/>
          <w:szCs w:val="20"/>
        </w:rPr>
        <w:t>self-serve</w:t>
      </w:r>
      <w:r>
        <w:rPr>
          <w:rFonts w:cs="Arial"/>
          <w:sz w:val="20"/>
          <w:szCs w:val="20"/>
        </w:rPr>
        <w:t xml:space="preserve"> booking system.</w:t>
      </w:r>
    </w:p>
    <w:p w14:paraId="54701F04" w14:textId="09C5DAD1" w:rsidR="00606F63" w:rsidRDefault="00840B60" w:rsidP="00840B60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Organising </w:t>
      </w:r>
      <w:r w:rsidR="009835AD">
        <w:rPr>
          <w:rFonts w:cs="Arial"/>
          <w:sz w:val="20"/>
          <w:szCs w:val="20"/>
        </w:rPr>
        <w:t xml:space="preserve">and sourcing </w:t>
      </w:r>
      <w:r>
        <w:rPr>
          <w:rFonts w:cs="Arial"/>
          <w:sz w:val="20"/>
          <w:szCs w:val="20"/>
        </w:rPr>
        <w:t xml:space="preserve">training for new and existing staff based on </w:t>
      </w:r>
      <w:r w:rsidR="002B01AB">
        <w:rPr>
          <w:rFonts w:cs="Arial"/>
          <w:sz w:val="20"/>
          <w:szCs w:val="20"/>
        </w:rPr>
        <w:t>person we support</w:t>
      </w:r>
      <w:r>
        <w:rPr>
          <w:rFonts w:cs="Arial"/>
          <w:sz w:val="20"/>
          <w:szCs w:val="20"/>
        </w:rPr>
        <w:t xml:space="preserve"> needs</w:t>
      </w:r>
      <w:r w:rsidR="002B01AB">
        <w:rPr>
          <w:rFonts w:cs="Arial"/>
          <w:sz w:val="20"/>
          <w:szCs w:val="20"/>
        </w:rPr>
        <w:t>.</w:t>
      </w:r>
    </w:p>
    <w:p w14:paraId="32E0287F" w14:textId="7D7EEFE3" w:rsidR="002B01AB" w:rsidRDefault="002B01AB" w:rsidP="00840B60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Having oversight of company TNA with quality, clinical and operational colleagues.</w:t>
      </w:r>
    </w:p>
    <w:p w14:paraId="6C62B53E" w14:textId="41D458E0" w:rsidR="00104EEC" w:rsidRPr="00104EEC" w:rsidRDefault="00840B60" w:rsidP="00104EEC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Liaising with internal and external trainers as appropriate to ensure training is delivered effectively</w:t>
      </w:r>
      <w:r w:rsidR="002B01AB">
        <w:rPr>
          <w:rFonts w:cs="Arial"/>
          <w:sz w:val="20"/>
          <w:szCs w:val="20"/>
        </w:rPr>
        <w:t>.</w:t>
      </w:r>
    </w:p>
    <w:p w14:paraId="4106424B" w14:textId="0D3192AB" w:rsidR="00840B60" w:rsidRDefault="00840B60" w:rsidP="00840B60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roducing management information reports using Excel pivots and charts</w:t>
      </w:r>
      <w:r w:rsidR="002B01AB">
        <w:rPr>
          <w:rFonts w:cs="Arial"/>
          <w:sz w:val="20"/>
          <w:szCs w:val="20"/>
        </w:rPr>
        <w:t>.</w:t>
      </w:r>
    </w:p>
    <w:p w14:paraId="282A003A" w14:textId="4C98CAF7" w:rsidR="00840B60" w:rsidRDefault="00840B60" w:rsidP="00840B60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Creating and reviewing and enhancing training collateral</w:t>
      </w:r>
      <w:r w:rsidR="002B01AB">
        <w:rPr>
          <w:rFonts w:cs="Arial"/>
          <w:sz w:val="20"/>
          <w:szCs w:val="20"/>
        </w:rPr>
        <w:t>.</w:t>
      </w:r>
    </w:p>
    <w:p w14:paraId="6E5787C3" w14:textId="3978065C" w:rsidR="00104EEC" w:rsidRDefault="002B01AB" w:rsidP="00840B60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Assisting in L&amp;D action plans in packages of non-compliance.</w:t>
      </w:r>
    </w:p>
    <w:p w14:paraId="2F0023C0" w14:textId="50FDF39F" w:rsidR="00840B60" w:rsidRDefault="00840B60" w:rsidP="00840B60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Working effectively with HR and operational colleagues</w:t>
      </w:r>
      <w:r w:rsidR="001C7F8D">
        <w:rPr>
          <w:rFonts w:cs="Arial"/>
          <w:sz w:val="20"/>
          <w:szCs w:val="20"/>
        </w:rPr>
        <w:t xml:space="preserve"> driving tasks through to completion</w:t>
      </w:r>
      <w:r w:rsidR="002B01AB">
        <w:rPr>
          <w:rFonts w:cs="Arial"/>
          <w:sz w:val="20"/>
          <w:szCs w:val="20"/>
        </w:rPr>
        <w:t>.</w:t>
      </w:r>
    </w:p>
    <w:p w14:paraId="33684369" w14:textId="4A76F766" w:rsidR="00840B60" w:rsidRDefault="00840B60" w:rsidP="00840B60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Keeping momentum and following up on training sessions ensuring sessions are completed in a timely manner</w:t>
      </w:r>
      <w:r w:rsidR="009835AD">
        <w:rPr>
          <w:rFonts w:cs="Arial"/>
          <w:sz w:val="20"/>
          <w:szCs w:val="20"/>
        </w:rPr>
        <w:t xml:space="preserve">, coordinating feedback of sessions re satisfaction </w:t>
      </w:r>
      <w:r w:rsidR="002B01AB">
        <w:rPr>
          <w:rFonts w:cs="Arial"/>
          <w:sz w:val="20"/>
          <w:szCs w:val="20"/>
        </w:rPr>
        <w:t>levels.</w:t>
      </w:r>
    </w:p>
    <w:p w14:paraId="41EED1A3" w14:textId="3440F917" w:rsidR="00840B60" w:rsidRDefault="00840B60" w:rsidP="00840B60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Facilities management arranging rooms, equipmen</w:t>
      </w:r>
      <w:r w:rsidR="007F56A4">
        <w:rPr>
          <w:rFonts w:cs="Arial"/>
          <w:sz w:val="20"/>
          <w:szCs w:val="20"/>
        </w:rPr>
        <w:t>t and sending out pre-</w:t>
      </w:r>
      <w:r>
        <w:rPr>
          <w:rFonts w:cs="Arial"/>
          <w:sz w:val="20"/>
          <w:szCs w:val="20"/>
        </w:rPr>
        <w:t xml:space="preserve">coursework where </w:t>
      </w:r>
      <w:r w:rsidR="002B01AB">
        <w:rPr>
          <w:rFonts w:cs="Arial"/>
          <w:sz w:val="20"/>
          <w:szCs w:val="20"/>
        </w:rPr>
        <w:t>necessary.</w:t>
      </w:r>
    </w:p>
    <w:p w14:paraId="01ED206D" w14:textId="63DC6F08" w:rsidR="009835AD" w:rsidRPr="00840B60" w:rsidRDefault="009835AD" w:rsidP="00840B60">
      <w:pPr>
        <w:pStyle w:val="ListParagraph"/>
        <w:numPr>
          <w:ilvl w:val="0"/>
          <w:numId w:val="18"/>
        </w:numPr>
        <w:spacing w:after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Administrative </w:t>
      </w:r>
      <w:r w:rsidR="00812173">
        <w:rPr>
          <w:rFonts w:cs="Arial"/>
          <w:sz w:val="20"/>
          <w:szCs w:val="20"/>
        </w:rPr>
        <w:t>tasks linked to central support and day to day operations (on call switch overs/post/room bookings/phone calls)</w:t>
      </w:r>
      <w:r w:rsidR="002B01AB">
        <w:rPr>
          <w:rFonts w:cs="Arial"/>
          <w:sz w:val="20"/>
          <w:szCs w:val="20"/>
        </w:rPr>
        <w:t>.</w:t>
      </w:r>
    </w:p>
    <w:p w14:paraId="0101B0A5" w14:textId="77777777" w:rsidR="00606F63" w:rsidRPr="006813F6" w:rsidRDefault="00606F63" w:rsidP="00E458BA">
      <w:pPr>
        <w:spacing w:after="0"/>
        <w:rPr>
          <w:rFonts w:cs="Arial"/>
          <w:sz w:val="20"/>
          <w:szCs w:val="20"/>
        </w:rPr>
      </w:pPr>
    </w:p>
    <w:p w14:paraId="38E26284" w14:textId="77777777" w:rsidR="00CD4AFA" w:rsidRPr="006813F6" w:rsidRDefault="00CD4AFA" w:rsidP="00E458BA">
      <w:pPr>
        <w:spacing w:after="0"/>
        <w:rPr>
          <w:rFonts w:cs="Arial"/>
          <w:sz w:val="20"/>
          <w:szCs w:val="20"/>
        </w:rPr>
      </w:pPr>
    </w:p>
    <w:tbl>
      <w:tblPr>
        <w:tblW w:w="9889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69"/>
        <w:gridCol w:w="3960"/>
        <w:gridCol w:w="3960"/>
      </w:tblGrid>
      <w:tr w:rsidR="006813F6" w:rsidRPr="006813F6" w14:paraId="61DEC141" w14:textId="77777777" w:rsidTr="006308C6">
        <w:tc>
          <w:tcPr>
            <w:tcW w:w="1969" w:type="dxa"/>
          </w:tcPr>
          <w:p w14:paraId="5FEA31BF" w14:textId="77777777" w:rsidR="00466B0F" w:rsidRPr="006813F6" w:rsidRDefault="00466B0F" w:rsidP="006308C6">
            <w:pPr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bookmarkStart w:id="0" w:name="_Hlk125640248"/>
            <w:r w:rsidRPr="006813F6">
              <w:rPr>
                <w:rFonts w:eastAsia="Times New Roman" w:cstheme="minorHAnsi"/>
                <w:sz w:val="20"/>
                <w:szCs w:val="20"/>
                <w:lang w:eastAsia="en-GB"/>
              </w:rPr>
              <w:t>CRITERIA</w:t>
            </w:r>
          </w:p>
        </w:tc>
        <w:tc>
          <w:tcPr>
            <w:tcW w:w="3960" w:type="dxa"/>
          </w:tcPr>
          <w:p w14:paraId="36834447" w14:textId="77777777" w:rsidR="00466B0F" w:rsidRPr="006813F6" w:rsidRDefault="00466B0F" w:rsidP="006308C6">
            <w:pPr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6813F6">
              <w:rPr>
                <w:rFonts w:eastAsia="Times New Roman" w:cstheme="minorHAnsi"/>
                <w:sz w:val="20"/>
                <w:szCs w:val="20"/>
                <w:lang w:eastAsia="en-GB"/>
              </w:rPr>
              <w:t>ESSENTIAL</w:t>
            </w:r>
          </w:p>
        </w:tc>
        <w:tc>
          <w:tcPr>
            <w:tcW w:w="3960" w:type="dxa"/>
          </w:tcPr>
          <w:p w14:paraId="64DF341A" w14:textId="77777777" w:rsidR="00466B0F" w:rsidRPr="006813F6" w:rsidRDefault="00466B0F" w:rsidP="006308C6">
            <w:pPr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6813F6">
              <w:rPr>
                <w:rFonts w:eastAsia="Times New Roman" w:cstheme="minorHAnsi"/>
                <w:sz w:val="20"/>
                <w:szCs w:val="20"/>
                <w:lang w:eastAsia="en-GB"/>
              </w:rPr>
              <w:t>DESIRABLE</w:t>
            </w:r>
          </w:p>
        </w:tc>
      </w:tr>
      <w:tr w:rsidR="006813F6" w:rsidRPr="006813F6" w14:paraId="70958828" w14:textId="77777777" w:rsidTr="006308C6">
        <w:trPr>
          <w:trHeight w:val="1219"/>
        </w:trPr>
        <w:tc>
          <w:tcPr>
            <w:tcW w:w="1969" w:type="dxa"/>
          </w:tcPr>
          <w:p w14:paraId="39A8C576" w14:textId="77777777" w:rsidR="00466B0F" w:rsidRPr="00AE7EDA" w:rsidRDefault="00466B0F" w:rsidP="00AE7EDA">
            <w:pPr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AE7EDA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Qualifications</w:t>
            </w:r>
            <w:r w:rsidR="00AE7EDA" w:rsidRPr="00AE7EDA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/ Experience</w:t>
            </w:r>
          </w:p>
        </w:tc>
        <w:tc>
          <w:tcPr>
            <w:tcW w:w="3960" w:type="dxa"/>
          </w:tcPr>
          <w:p w14:paraId="1AAC1A75" w14:textId="0ECFDF97" w:rsidR="00104EEC" w:rsidRDefault="007F56A4" w:rsidP="00104EE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7F56A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GCSE grade </w:t>
            </w:r>
            <w:r w:rsidR="005B6D23">
              <w:rPr>
                <w:rFonts w:eastAsia="Times New Roman" w:cstheme="minorHAnsi"/>
                <w:sz w:val="20"/>
                <w:szCs w:val="20"/>
                <w:lang w:eastAsia="en-GB"/>
              </w:rPr>
              <w:t>C</w:t>
            </w:r>
            <w:r w:rsidRPr="007F56A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or above</w:t>
            </w:r>
            <w:r w:rsidR="005B6D23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(4+</w:t>
            </w:r>
            <w:proofErr w:type="gramStart"/>
            <w:r w:rsidR="005B6D23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) </w:t>
            </w:r>
            <w:r w:rsidRPr="007F56A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in</w:t>
            </w:r>
            <w:proofErr w:type="gramEnd"/>
            <w:r w:rsidRPr="007F56A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English and Mathematics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or equivalent</w:t>
            </w:r>
          </w:p>
          <w:p w14:paraId="5BBA7FE4" w14:textId="078E1232" w:rsidR="00104EEC" w:rsidRPr="002B01AB" w:rsidRDefault="00BB76E4" w:rsidP="002B01A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Previous </w:t>
            </w:r>
            <w:r w:rsidR="00104EEC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experience within a similar </w:t>
            </w:r>
            <w:r w:rsidR="005E7EF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learning and development or training </w:t>
            </w:r>
            <w:r w:rsidR="00104EEC">
              <w:rPr>
                <w:rFonts w:eastAsia="Times New Roman" w:cstheme="minorHAnsi"/>
                <w:sz w:val="20"/>
                <w:szCs w:val="20"/>
                <w:lang w:eastAsia="en-GB"/>
              </w:rPr>
              <w:t>rol</w:t>
            </w:r>
            <w:r w:rsidR="002B01AB">
              <w:rPr>
                <w:rFonts w:eastAsia="Times New Roman" w:cstheme="minorHAnsi"/>
                <w:sz w:val="20"/>
                <w:szCs w:val="20"/>
                <w:lang w:eastAsia="en-GB"/>
              </w:rPr>
              <w:t>e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960" w:type="dxa"/>
          </w:tcPr>
          <w:p w14:paraId="1CC9462A" w14:textId="77777777" w:rsidR="007F56A4" w:rsidRPr="006813F6" w:rsidRDefault="00104EEC" w:rsidP="007F56A4">
            <w:pPr>
              <w:pStyle w:val="ListParagraph"/>
              <w:numPr>
                <w:ilvl w:val="0"/>
                <w:numId w:val="15"/>
              </w:num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CIPD</w:t>
            </w:r>
            <w:r w:rsidR="001B7928">
              <w:rPr>
                <w:rFonts w:eastAsia="Times New Roman" w:cstheme="minorHAnsi"/>
                <w:sz w:val="20"/>
                <w:szCs w:val="20"/>
                <w:lang w:eastAsia="en-GB"/>
              </w:rPr>
              <w:t>,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business administration </w:t>
            </w:r>
            <w:r w:rsidR="001B7928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or equivalent 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qualification</w:t>
            </w:r>
          </w:p>
        </w:tc>
      </w:tr>
      <w:tr w:rsidR="006813F6" w:rsidRPr="006813F6" w14:paraId="16C70D0F" w14:textId="77777777" w:rsidTr="005E7EFB">
        <w:trPr>
          <w:trHeight w:val="1168"/>
        </w:trPr>
        <w:tc>
          <w:tcPr>
            <w:tcW w:w="1969" w:type="dxa"/>
          </w:tcPr>
          <w:p w14:paraId="33954AA3" w14:textId="77777777" w:rsidR="00466B0F" w:rsidRPr="00AE7EDA" w:rsidRDefault="00466B0F" w:rsidP="006308C6">
            <w:pPr>
              <w:jc w:val="both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AE7EDA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Knowledge / Skills</w:t>
            </w:r>
          </w:p>
        </w:tc>
        <w:tc>
          <w:tcPr>
            <w:tcW w:w="3960" w:type="dxa"/>
          </w:tcPr>
          <w:p w14:paraId="015D1C78" w14:textId="77777777" w:rsidR="007F56A4" w:rsidRDefault="009210BF" w:rsidP="007F56A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9210BF">
              <w:rPr>
                <w:rFonts w:eastAsia="Times New Roman" w:cstheme="minorHAnsi"/>
                <w:sz w:val="20"/>
                <w:szCs w:val="20"/>
                <w:lang w:eastAsia="en-GB"/>
              </w:rPr>
              <w:t>Excellent communication ski</w:t>
            </w:r>
            <w:r w:rsidR="001063E4">
              <w:rPr>
                <w:rFonts w:eastAsia="Times New Roman" w:cstheme="minorHAnsi"/>
                <w:sz w:val="20"/>
                <w:szCs w:val="20"/>
                <w:lang w:eastAsia="en-GB"/>
              </w:rPr>
              <w:t>lls both written and verbal</w:t>
            </w:r>
          </w:p>
          <w:p w14:paraId="6C19E57B" w14:textId="77777777" w:rsidR="007F56A4" w:rsidRPr="007F56A4" w:rsidRDefault="007F56A4" w:rsidP="007F56A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7F56A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Creative flair for generating learning ideas </w:t>
            </w:r>
          </w:p>
          <w:p w14:paraId="3885A13D" w14:textId="77777777" w:rsidR="007F56A4" w:rsidRPr="001063E4" w:rsidRDefault="007F56A4" w:rsidP="007F56A4">
            <w:pPr>
              <w:pStyle w:val="ListParagraph"/>
              <w:spacing w:after="0" w:line="240" w:lineRule="auto"/>
              <w:ind w:left="333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Excellent attention to detail</w:t>
            </w:r>
          </w:p>
          <w:p w14:paraId="7987626B" w14:textId="77777777" w:rsidR="00DE7751" w:rsidRPr="006813F6" w:rsidRDefault="00DE7751" w:rsidP="001063E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6813F6">
              <w:rPr>
                <w:rFonts w:eastAsia="Times New Roman" w:cstheme="minorHAnsi"/>
                <w:sz w:val="20"/>
                <w:szCs w:val="20"/>
                <w:lang w:eastAsia="en-GB"/>
              </w:rPr>
              <w:t>Enthusiastic and motivated</w:t>
            </w:r>
          </w:p>
          <w:p w14:paraId="59D7AB17" w14:textId="77777777" w:rsidR="00DE7751" w:rsidRPr="006813F6" w:rsidRDefault="00DE7751" w:rsidP="001063E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6813F6">
              <w:rPr>
                <w:rFonts w:eastAsia="Times New Roman" w:cstheme="minorHAnsi"/>
                <w:sz w:val="20"/>
                <w:szCs w:val="20"/>
                <w:lang w:eastAsia="en-GB"/>
              </w:rPr>
              <w:t>Ability to problem solve and seek solutions when challenges are presented</w:t>
            </w:r>
          </w:p>
          <w:p w14:paraId="41CB73E3" w14:textId="77777777" w:rsidR="00466B0F" w:rsidRDefault="00E4171A" w:rsidP="001063E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roficient user of IT programs including Word, Excel, Outlook</w:t>
            </w:r>
            <w:r w:rsidR="009835AD">
              <w:rPr>
                <w:rFonts w:eastAsia="Times New Roman" w:cstheme="minorHAnsi"/>
                <w:sz w:val="20"/>
                <w:szCs w:val="20"/>
                <w:lang w:eastAsia="en-GB"/>
              </w:rPr>
              <w:t>, PowerPoint</w:t>
            </w:r>
          </w:p>
          <w:p w14:paraId="35299FD6" w14:textId="77777777" w:rsidR="007F56A4" w:rsidRDefault="007F56A4" w:rsidP="001063E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lastRenderedPageBreak/>
              <w:t xml:space="preserve">Knowledge of Microsoft Excel formulas, </w:t>
            </w:r>
            <w:proofErr w:type="gramStart"/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ivots</w:t>
            </w:r>
            <w:proofErr w:type="gramEnd"/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and charts</w:t>
            </w:r>
          </w:p>
          <w:p w14:paraId="18E59C74" w14:textId="62D1D023" w:rsidR="008C17A9" w:rsidRDefault="008C17A9" w:rsidP="001063E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Excellent organisational skills</w:t>
            </w:r>
          </w:p>
          <w:p w14:paraId="262AA75B" w14:textId="58C4B41D" w:rsidR="005E7EFB" w:rsidRDefault="005E7EFB" w:rsidP="001063E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Ability to interpret data for reports and analysis</w:t>
            </w:r>
          </w:p>
          <w:p w14:paraId="5FA98752" w14:textId="71A8B7B6" w:rsidR="001279A7" w:rsidRPr="005E7EFB" w:rsidRDefault="001279A7" w:rsidP="005E7EFB">
            <w:pPr>
              <w:spacing w:after="0" w:line="240" w:lineRule="auto"/>
              <w:ind w:left="50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3960" w:type="dxa"/>
          </w:tcPr>
          <w:p w14:paraId="05B93B72" w14:textId="7CEC7B39" w:rsidR="00E5474F" w:rsidRPr="006813F6" w:rsidRDefault="00E5474F" w:rsidP="00E4171A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6813F6">
              <w:rPr>
                <w:rFonts w:eastAsia="Times New Roman" w:cstheme="minorHAnsi"/>
                <w:sz w:val="20"/>
                <w:szCs w:val="20"/>
                <w:lang w:eastAsia="en-GB"/>
              </w:rPr>
              <w:lastRenderedPageBreak/>
              <w:t xml:space="preserve">Understanding of CQC </w:t>
            </w:r>
            <w:r w:rsidR="00BB76E4">
              <w:rPr>
                <w:rFonts w:eastAsia="Times New Roman" w:cstheme="minorHAnsi"/>
                <w:sz w:val="20"/>
                <w:szCs w:val="20"/>
                <w:lang w:eastAsia="en-GB"/>
              </w:rPr>
              <w:t>learning and development</w:t>
            </w:r>
            <w:r w:rsidRPr="006813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requirements</w:t>
            </w:r>
          </w:p>
          <w:p w14:paraId="2E2A320C" w14:textId="709CC80F" w:rsidR="000B508A" w:rsidRDefault="000B508A" w:rsidP="00E4171A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6813F6">
              <w:rPr>
                <w:rFonts w:eastAsia="Times New Roman" w:cstheme="minorHAnsi"/>
                <w:sz w:val="20"/>
                <w:szCs w:val="20"/>
                <w:lang w:eastAsia="en-GB"/>
              </w:rPr>
              <w:t>Genuine interest in working within vulnerable adults in a community setting</w:t>
            </w:r>
          </w:p>
          <w:p w14:paraId="49B3ECE5" w14:textId="1693FA5D" w:rsidR="005E7EFB" w:rsidRPr="006813F6" w:rsidRDefault="005E7EFB" w:rsidP="00E4171A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Mental health sector knowledge</w:t>
            </w:r>
          </w:p>
          <w:p w14:paraId="7856033C" w14:textId="77777777" w:rsidR="00466B0F" w:rsidRPr="006813F6" w:rsidRDefault="00466B0F" w:rsidP="006308C6">
            <w:pPr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6813F6" w:rsidRPr="006813F6" w14:paraId="6825D114" w14:textId="77777777" w:rsidTr="00BB76E4">
        <w:trPr>
          <w:trHeight w:val="1784"/>
        </w:trPr>
        <w:tc>
          <w:tcPr>
            <w:tcW w:w="1969" w:type="dxa"/>
          </w:tcPr>
          <w:p w14:paraId="6D4CC074" w14:textId="66FB00CA" w:rsidR="00466B0F" w:rsidRPr="006813F6" w:rsidRDefault="00466B0F" w:rsidP="006308C6">
            <w:pPr>
              <w:jc w:val="both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6813F6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Attitud</w:t>
            </w:r>
            <w:r w:rsidR="002B01AB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e</w:t>
            </w:r>
          </w:p>
        </w:tc>
        <w:tc>
          <w:tcPr>
            <w:tcW w:w="3960" w:type="dxa"/>
          </w:tcPr>
          <w:p w14:paraId="34801156" w14:textId="77777777" w:rsidR="001B23D9" w:rsidRDefault="001B23D9" w:rsidP="00466B0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Dynamic individual</w:t>
            </w:r>
          </w:p>
          <w:p w14:paraId="3025D900" w14:textId="77777777" w:rsidR="00F6409C" w:rsidRDefault="00F6409C" w:rsidP="00466B0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ositive self-starter</w:t>
            </w:r>
          </w:p>
          <w:p w14:paraId="370296CA" w14:textId="77777777" w:rsidR="00DE7751" w:rsidRPr="006813F6" w:rsidRDefault="001B23D9" w:rsidP="00466B0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C</w:t>
            </w:r>
            <w:r w:rsidR="00DE7751" w:rsidRPr="006813F6">
              <w:rPr>
                <w:rFonts w:eastAsia="Times New Roman" w:cstheme="minorHAnsi"/>
                <w:sz w:val="20"/>
                <w:szCs w:val="20"/>
                <w:lang w:eastAsia="en-GB"/>
              </w:rPr>
              <w:t>an do attitude</w:t>
            </w:r>
          </w:p>
          <w:p w14:paraId="0CBD73B3" w14:textId="77777777" w:rsidR="005E7EFB" w:rsidRDefault="00F6409C" w:rsidP="0023340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5E7EFB">
              <w:rPr>
                <w:rFonts w:eastAsia="Times New Roman" w:cstheme="minorHAnsi"/>
                <w:sz w:val="20"/>
                <w:szCs w:val="20"/>
                <w:lang w:eastAsia="en-GB"/>
              </w:rPr>
              <w:t>Resilient</w:t>
            </w:r>
            <w:r w:rsidR="005E7EF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</w:t>
            </w:r>
          </w:p>
          <w:p w14:paraId="6D913E22" w14:textId="5B0C5598" w:rsidR="00F6409C" w:rsidRDefault="00F6409C" w:rsidP="0023340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5E7EFB">
              <w:rPr>
                <w:rFonts w:eastAsia="Times New Roman" w:cstheme="minorHAnsi"/>
                <w:sz w:val="20"/>
                <w:szCs w:val="20"/>
                <w:lang w:eastAsia="en-GB"/>
              </w:rPr>
              <w:t>Tenacious</w:t>
            </w:r>
          </w:p>
          <w:p w14:paraId="033C9192" w14:textId="20433262" w:rsidR="005E7EFB" w:rsidRDefault="00BB76E4" w:rsidP="0023340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Good</w:t>
            </w:r>
            <w:r w:rsidR="005E7EF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attention to detail</w:t>
            </w:r>
          </w:p>
          <w:p w14:paraId="42E3B8D7" w14:textId="77FDE89D" w:rsidR="005E7EFB" w:rsidRPr="005E7EFB" w:rsidRDefault="005E7EFB" w:rsidP="005E7EFB">
            <w:pPr>
              <w:pStyle w:val="ListParagraph"/>
              <w:spacing w:after="0" w:line="240" w:lineRule="auto"/>
              <w:ind w:left="333"/>
              <w:contextualSpacing w:val="0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  <w:p w14:paraId="0E570CB7" w14:textId="08923F40" w:rsidR="0058456A" w:rsidRPr="006813F6" w:rsidRDefault="0058456A" w:rsidP="002B01AB">
            <w:pPr>
              <w:pStyle w:val="ListParagraph"/>
              <w:spacing w:after="0" w:line="240" w:lineRule="auto"/>
              <w:ind w:left="333"/>
              <w:contextualSpacing w:val="0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3960" w:type="dxa"/>
          </w:tcPr>
          <w:p w14:paraId="72987689" w14:textId="77777777" w:rsidR="005E7EFB" w:rsidRDefault="005E7EFB" w:rsidP="005E7EF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3" w:hanging="283"/>
              <w:contextualSpacing w:val="0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6813F6">
              <w:rPr>
                <w:rFonts w:eastAsia="Times New Roman" w:cstheme="minorHAnsi"/>
                <w:sz w:val="20"/>
                <w:szCs w:val="20"/>
                <w:lang w:eastAsia="en-GB"/>
              </w:rPr>
              <w:t>Willingness to travel</w:t>
            </w:r>
          </w:p>
          <w:p w14:paraId="3C8F7FC7" w14:textId="77777777" w:rsidR="00466B0F" w:rsidRPr="006813F6" w:rsidRDefault="00466B0F" w:rsidP="006308C6">
            <w:pPr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bookmarkEnd w:id="0"/>
    </w:tbl>
    <w:p w14:paraId="0DD2D9AA" w14:textId="77777777" w:rsidR="00466B0F" w:rsidRPr="006813F6" w:rsidRDefault="00466B0F" w:rsidP="00466B0F">
      <w:pPr>
        <w:rPr>
          <w:rFonts w:eastAsia="Arial Unicode MS"/>
          <w:sz w:val="20"/>
          <w:szCs w:val="20"/>
        </w:rPr>
      </w:pPr>
    </w:p>
    <w:tbl>
      <w:tblPr>
        <w:tblW w:w="9923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89"/>
        <w:gridCol w:w="6334"/>
      </w:tblGrid>
      <w:tr w:rsidR="006813F6" w:rsidRPr="006813F6" w14:paraId="2F1EF733" w14:textId="77777777" w:rsidTr="006308C6">
        <w:tc>
          <w:tcPr>
            <w:tcW w:w="3589" w:type="dxa"/>
          </w:tcPr>
          <w:p w14:paraId="6CF509B9" w14:textId="77777777" w:rsidR="00466B0F" w:rsidRPr="006813F6" w:rsidRDefault="00353663" w:rsidP="006308C6">
            <w:pPr>
              <w:jc w:val="both"/>
              <w:rPr>
                <w:b/>
                <w:bCs/>
                <w:sz w:val="20"/>
                <w:szCs w:val="20"/>
              </w:rPr>
            </w:pPr>
            <w:r w:rsidRPr="006813F6">
              <w:rPr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6334" w:type="dxa"/>
          </w:tcPr>
          <w:p w14:paraId="0F82FC8A" w14:textId="47DEF662" w:rsidR="00466B0F" w:rsidRPr="006813F6" w:rsidRDefault="002B2F82" w:rsidP="006308C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verpool (Wavertree Technology Park)</w:t>
            </w:r>
          </w:p>
        </w:tc>
      </w:tr>
      <w:tr w:rsidR="006813F6" w:rsidRPr="006813F6" w14:paraId="3925D99A" w14:textId="77777777" w:rsidTr="006308C6">
        <w:tc>
          <w:tcPr>
            <w:tcW w:w="3589" w:type="dxa"/>
          </w:tcPr>
          <w:p w14:paraId="51FE3ACA" w14:textId="77777777" w:rsidR="00466B0F" w:rsidRPr="006813F6" w:rsidRDefault="00353663" w:rsidP="006308C6">
            <w:pPr>
              <w:jc w:val="both"/>
              <w:rPr>
                <w:b/>
                <w:bCs/>
                <w:sz w:val="20"/>
                <w:szCs w:val="20"/>
              </w:rPr>
            </w:pPr>
            <w:r w:rsidRPr="006813F6">
              <w:rPr>
                <w:b/>
                <w:bCs/>
                <w:sz w:val="20"/>
                <w:szCs w:val="20"/>
              </w:rPr>
              <w:t>Salary</w:t>
            </w:r>
          </w:p>
        </w:tc>
        <w:tc>
          <w:tcPr>
            <w:tcW w:w="6334" w:type="dxa"/>
          </w:tcPr>
          <w:p w14:paraId="21223A5E" w14:textId="77777777" w:rsidR="00466B0F" w:rsidRPr="006813F6" w:rsidRDefault="00466B0F" w:rsidP="006308C6">
            <w:pPr>
              <w:jc w:val="both"/>
              <w:rPr>
                <w:iCs/>
                <w:sz w:val="20"/>
                <w:szCs w:val="20"/>
              </w:rPr>
            </w:pPr>
            <w:r w:rsidRPr="006813F6">
              <w:rPr>
                <w:iCs/>
                <w:sz w:val="20"/>
                <w:szCs w:val="20"/>
              </w:rPr>
              <w:t>As per your contract of employment</w:t>
            </w:r>
          </w:p>
        </w:tc>
      </w:tr>
      <w:tr w:rsidR="006813F6" w:rsidRPr="006813F6" w14:paraId="33531067" w14:textId="77777777" w:rsidTr="006308C6">
        <w:tc>
          <w:tcPr>
            <w:tcW w:w="3589" w:type="dxa"/>
          </w:tcPr>
          <w:p w14:paraId="7C19BE49" w14:textId="77777777" w:rsidR="00466B0F" w:rsidRPr="006813F6" w:rsidRDefault="00353663" w:rsidP="006308C6">
            <w:pPr>
              <w:jc w:val="both"/>
              <w:rPr>
                <w:b/>
                <w:bCs/>
                <w:sz w:val="20"/>
                <w:szCs w:val="20"/>
              </w:rPr>
            </w:pPr>
            <w:r w:rsidRPr="006813F6">
              <w:rPr>
                <w:b/>
                <w:bCs/>
                <w:sz w:val="20"/>
                <w:szCs w:val="20"/>
              </w:rPr>
              <w:t>Hours</w:t>
            </w:r>
          </w:p>
        </w:tc>
        <w:tc>
          <w:tcPr>
            <w:tcW w:w="6334" w:type="dxa"/>
          </w:tcPr>
          <w:p w14:paraId="02A5F274" w14:textId="77777777" w:rsidR="00466B0F" w:rsidRPr="006813F6" w:rsidRDefault="002B2F82" w:rsidP="006308C6">
            <w:pPr>
              <w:tabs>
                <w:tab w:val="left" w:pos="993"/>
              </w:tabs>
              <w:jc w:val="both"/>
              <w:rPr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37.5</w:t>
            </w:r>
          </w:p>
        </w:tc>
      </w:tr>
      <w:tr w:rsidR="006813F6" w:rsidRPr="006813F6" w14:paraId="2BF24F67" w14:textId="77777777" w:rsidTr="006308C6">
        <w:tc>
          <w:tcPr>
            <w:tcW w:w="3589" w:type="dxa"/>
          </w:tcPr>
          <w:p w14:paraId="14A9051B" w14:textId="77777777" w:rsidR="00466B0F" w:rsidRPr="006813F6" w:rsidRDefault="00353663" w:rsidP="006308C6">
            <w:pPr>
              <w:jc w:val="both"/>
              <w:rPr>
                <w:b/>
                <w:bCs/>
                <w:sz w:val="20"/>
                <w:szCs w:val="20"/>
              </w:rPr>
            </w:pPr>
            <w:r w:rsidRPr="006813F6">
              <w:rPr>
                <w:b/>
                <w:bCs/>
                <w:sz w:val="20"/>
                <w:szCs w:val="20"/>
              </w:rPr>
              <w:t>Leave</w:t>
            </w:r>
          </w:p>
        </w:tc>
        <w:tc>
          <w:tcPr>
            <w:tcW w:w="6334" w:type="dxa"/>
          </w:tcPr>
          <w:p w14:paraId="3335A471" w14:textId="74595C10" w:rsidR="00466B0F" w:rsidRPr="006813F6" w:rsidRDefault="00466B0F" w:rsidP="006308C6">
            <w:pPr>
              <w:jc w:val="both"/>
              <w:rPr>
                <w:sz w:val="20"/>
                <w:szCs w:val="20"/>
              </w:rPr>
            </w:pPr>
            <w:r w:rsidRPr="006813F6">
              <w:rPr>
                <w:sz w:val="20"/>
                <w:szCs w:val="20"/>
              </w:rPr>
              <w:t>3</w:t>
            </w:r>
            <w:r w:rsidR="005E7EFB">
              <w:rPr>
                <w:sz w:val="20"/>
                <w:szCs w:val="20"/>
              </w:rPr>
              <w:t>3</w:t>
            </w:r>
            <w:r w:rsidRPr="006813F6">
              <w:rPr>
                <w:sz w:val="20"/>
                <w:szCs w:val="20"/>
              </w:rPr>
              <w:t xml:space="preserve"> including public and bank holidays</w:t>
            </w:r>
          </w:p>
        </w:tc>
      </w:tr>
    </w:tbl>
    <w:p w14:paraId="09DCFFC8" w14:textId="77777777" w:rsidR="00D950DB" w:rsidRDefault="00D950DB" w:rsidP="00C452F4">
      <w:pPr>
        <w:jc w:val="both"/>
        <w:rPr>
          <w:b/>
          <w:sz w:val="20"/>
          <w:szCs w:val="20"/>
        </w:rPr>
      </w:pPr>
    </w:p>
    <w:p w14:paraId="7E4D5B91" w14:textId="77777777" w:rsidR="00606F63" w:rsidRDefault="00606F63" w:rsidP="00C452F4">
      <w:pPr>
        <w:jc w:val="both"/>
        <w:rPr>
          <w:b/>
          <w:sz w:val="20"/>
          <w:szCs w:val="20"/>
        </w:rPr>
      </w:pPr>
    </w:p>
    <w:p w14:paraId="78BEC78D" w14:textId="77777777" w:rsidR="00606F63" w:rsidRDefault="00606F63" w:rsidP="00C452F4">
      <w:pPr>
        <w:jc w:val="both"/>
        <w:rPr>
          <w:b/>
          <w:sz w:val="20"/>
          <w:szCs w:val="20"/>
        </w:rPr>
      </w:pPr>
    </w:p>
    <w:p w14:paraId="49FA726B" w14:textId="77777777" w:rsidR="00606F63" w:rsidRPr="006813F6" w:rsidRDefault="00606F63" w:rsidP="00C452F4">
      <w:pPr>
        <w:jc w:val="both"/>
        <w:rPr>
          <w:b/>
          <w:sz w:val="20"/>
          <w:szCs w:val="20"/>
        </w:rPr>
      </w:pPr>
    </w:p>
    <w:p w14:paraId="4CE37E27" w14:textId="50A0233F" w:rsidR="00471DDA" w:rsidRPr="006813F6" w:rsidRDefault="00C452F4" w:rsidP="00CA16D5">
      <w:pPr>
        <w:jc w:val="both"/>
        <w:rPr>
          <w:b/>
          <w:sz w:val="20"/>
          <w:szCs w:val="20"/>
        </w:rPr>
      </w:pPr>
      <w:r w:rsidRPr="006813F6">
        <w:rPr>
          <w:b/>
          <w:sz w:val="20"/>
          <w:szCs w:val="20"/>
        </w:rPr>
        <w:t xml:space="preserve"> </w:t>
      </w:r>
    </w:p>
    <w:sectPr w:rsidR="00471DDA" w:rsidRPr="006813F6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5794D" w14:textId="77777777" w:rsidR="006C3894" w:rsidRDefault="006C3894" w:rsidP="00C452F4">
      <w:pPr>
        <w:spacing w:after="0" w:line="240" w:lineRule="auto"/>
      </w:pPr>
      <w:r>
        <w:separator/>
      </w:r>
    </w:p>
  </w:endnote>
  <w:endnote w:type="continuationSeparator" w:id="0">
    <w:p w14:paraId="61D58843" w14:textId="77777777" w:rsidR="006C3894" w:rsidRDefault="006C3894" w:rsidP="00C452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A6B81" w14:textId="77777777" w:rsidR="006C3894" w:rsidRDefault="006C3894" w:rsidP="00C452F4">
      <w:pPr>
        <w:spacing w:after="0" w:line="240" w:lineRule="auto"/>
      </w:pPr>
      <w:r>
        <w:separator/>
      </w:r>
    </w:p>
  </w:footnote>
  <w:footnote w:type="continuationSeparator" w:id="0">
    <w:p w14:paraId="66741F97" w14:textId="77777777" w:rsidR="006C3894" w:rsidRDefault="006C3894" w:rsidP="00C452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4E5DF" w14:textId="77777777" w:rsidR="00295AFF" w:rsidRDefault="00295AFF" w:rsidP="00295AFF">
    <w:pPr>
      <w:pStyle w:val="Header"/>
      <w:jc w:val="right"/>
    </w:pPr>
    <w:r>
      <w:rPr>
        <w:noProof/>
      </w:rPr>
      <w:drawing>
        <wp:inline distT="0" distB="0" distL="0" distR="0" wp14:anchorId="1140B636" wp14:editId="7A9B0317">
          <wp:extent cx="1533525" cy="533400"/>
          <wp:effectExtent l="0" t="0" r="9525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35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63464"/>
    <w:multiLevelType w:val="hybridMultilevel"/>
    <w:tmpl w:val="4392BD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F1062"/>
    <w:multiLevelType w:val="hybridMultilevel"/>
    <w:tmpl w:val="3F227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10A9D"/>
    <w:multiLevelType w:val="hybridMultilevel"/>
    <w:tmpl w:val="ADF29C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B4424"/>
    <w:multiLevelType w:val="multilevel"/>
    <w:tmpl w:val="DC60C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151BA3"/>
    <w:multiLevelType w:val="multilevel"/>
    <w:tmpl w:val="22E05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6805C3"/>
    <w:multiLevelType w:val="hybridMultilevel"/>
    <w:tmpl w:val="67BC2A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7F2E17"/>
    <w:multiLevelType w:val="multilevel"/>
    <w:tmpl w:val="A2C04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E300E2"/>
    <w:multiLevelType w:val="hybridMultilevel"/>
    <w:tmpl w:val="267CBF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6C708C"/>
    <w:multiLevelType w:val="hybridMultilevel"/>
    <w:tmpl w:val="EAEE3476"/>
    <w:lvl w:ilvl="0" w:tplc="08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9" w15:restartNumberingAfterBreak="0">
    <w:nsid w:val="42D64AD7"/>
    <w:multiLevelType w:val="multilevel"/>
    <w:tmpl w:val="22E05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DF33F5"/>
    <w:multiLevelType w:val="hybridMultilevel"/>
    <w:tmpl w:val="E4FC5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FE03F2"/>
    <w:multiLevelType w:val="hybridMultilevel"/>
    <w:tmpl w:val="FC32D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4F5F48"/>
    <w:multiLevelType w:val="multilevel"/>
    <w:tmpl w:val="22E0506E"/>
    <w:lvl w:ilvl="0">
      <w:start w:val="1"/>
      <w:numFmt w:val="bullet"/>
      <w:lvlText w:val=""/>
      <w:lvlJc w:val="left"/>
      <w:pPr>
        <w:tabs>
          <w:tab w:val="num" w:pos="1288"/>
        </w:tabs>
        <w:ind w:left="128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008"/>
        </w:tabs>
        <w:ind w:left="200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728"/>
        </w:tabs>
        <w:ind w:left="272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448"/>
        </w:tabs>
        <w:ind w:left="344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168"/>
        </w:tabs>
        <w:ind w:left="416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888"/>
        </w:tabs>
        <w:ind w:left="488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608"/>
        </w:tabs>
        <w:ind w:left="560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328"/>
        </w:tabs>
        <w:ind w:left="632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048"/>
        </w:tabs>
        <w:ind w:left="7048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0A33816"/>
    <w:multiLevelType w:val="hybridMultilevel"/>
    <w:tmpl w:val="DBFE5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F47C9C"/>
    <w:multiLevelType w:val="hybridMultilevel"/>
    <w:tmpl w:val="960AA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76433E"/>
    <w:multiLevelType w:val="hybridMultilevel"/>
    <w:tmpl w:val="BD40F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EF249A"/>
    <w:multiLevelType w:val="hybridMultilevel"/>
    <w:tmpl w:val="E3920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A076C1"/>
    <w:multiLevelType w:val="hybridMultilevel"/>
    <w:tmpl w:val="4F365C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59872376">
    <w:abstractNumId w:val="12"/>
  </w:num>
  <w:num w:numId="2" w16cid:durableId="418790185">
    <w:abstractNumId w:val="8"/>
  </w:num>
  <w:num w:numId="3" w16cid:durableId="11076915">
    <w:abstractNumId w:val="13"/>
  </w:num>
  <w:num w:numId="4" w16cid:durableId="159084138">
    <w:abstractNumId w:val="15"/>
  </w:num>
  <w:num w:numId="5" w16cid:durableId="1712849229">
    <w:abstractNumId w:val="9"/>
  </w:num>
  <w:num w:numId="6" w16cid:durableId="289555787">
    <w:abstractNumId w:val="4"/>
  </w:num>
  <w:num w:numId="7" w16cid:durableId="149490252">
    <w:abstractNumId w:val="16"/>
  </w:num>
  <w:num w:numId="8" w16cid:durableId="574364992">
    <w:abstractNumId w:val="14"/>
  </w:num>
  <w:num w:numId="9" w16cid:durableId="1175223115">
    <w:abstractNumId w:val="11"/>
  </w:num>
  <w:num w:numId="10" w16cid:durableId="468400409">
    <w:abstractNumId w:val="6"/>
  </w:num>
  <w:num w:numId="11" w16cid:durableId="1771512560">
    <w:abstractNumId w:val="3"/>
  </w:num>
  <w:num w:numId="12" w16cid:durableId="991637914">
    <w:abstractNumId w:val="1"/>
  </w:num>
  <w:num w:numId="13" w16cid:durableId="619190920">
    <w:abstractNumId w:val="17"/>
  </w:num>
  <w:num w:numId="14" w16cid:durableId="708187416">
    <w:abstractNumId w:val="0"/>
  </w:num>
  <w:num w:numId="15" w16cid:durableId="87778065">
    <w:abstractNumId w:val="7"/>
  </w:num>
  <w:num w:numId="16" w16cid:durableId="511339894">
    <w:abstractNumId w:val="2"/>
  </w:num>
  <w:num w:numId="17" w16cid:durableId="235672425">
    <w:abstractNumId w:val="10"/>
  </w:num>
  <w:num w:numId="18" w16cid:durableId="14438437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MTM3MjOyMDA2MDdX0lEKTi0uzszPAykwrwUAWPn+lywAAAA="/>
  </w:docVars>
  <w:rsids>
    <w:rsidRoot w:val="002C2864"/>
    <w:rsid w:val="00002284"/>
    <w:rsid w:val="0000750C"/>
    <w:rsid w:val="00010CA0"/>
    <w:rsid w:val="00014A41"/>
    <w:rsid w:val="00020B18"/>
    <w:rsid w:val="00022F9C"/>
    <w:rsid w:val="00027DD5"/>
    <w:rsid w:val="00040310"/>
    <w:rsid w:val="00046F3B"/>
    <w:rsid w:val="000472A7"/>
    <w:rsid w:val="00047949"/>
    <w:rsid w:val="000532A1"/>
    <w:rsid w:val="00056BE0"/>
    <w:rsid w:val="000606CF"/>
    <w:rsid w:val="00070CA8"/>
    <w:rsid w:val="0009446C"/>
    <w:rsid w:val="00097BAE"/>
    <w:rsid w:val="000A2598"/>
    <w:rsid w:val="000A5182"/>
    <w:rsid w:val="000A76DA"/>
    <w:rsid w:val="000A7E49"/>
    <w:rsid w:val="000B2516"/>
    <w:rsid w:val="000B508A"/>
    <w:rsid w:val="000B58DA"/>
    <w:rsid w:val="000C34AC"/>
    <w:rsid w:val="000C3FFB"/>
    <w:rsid w:val="000C5167"/>
    <w:rsid w:val="000C58F8"/>
    <w:rsid w:val="000D7342"/>
    <w:rsid w:val="000E4C4F"/>
    <w:rsid w:val="000F16E6"/>
    <w:rsid w:val="000F24F9"/>
    <w:rsid w:val="00104EEC"/>
    <w:rsid w:val="001063E4"/>
    <w:rsid w:val="00107048"/>
    <w:rsid w:val="001078A4"/>
    <w:rsid w:val="00117BCF"/>
    <w:rsid w:val="001279A7"/>
    <w:rsid w:val="00130653"/>
    <w:rsid w:val="001333CD"/>
    <w:rsid w:val="0014129C"/>
    <w:rsid w:val="00144906"/>
    <w:rsid w:val="00144A2E"/>
    <w:rsid w:val="00147F75"/>
    <w:rsid w:val="001576F7"/>
    <w:rsid w:val="00161531"/>
    <w:rsid w:val="001643B7"/>
    <w:rsid w:val="00166EC8"/>
    <w:rsid w:val="001767FA"/>
    <w:rsid w:val="00182B34"/>
    <w:rsid w:val="001861C6"/>
    <w:rsid w:val="0019047D"/>
    <w:rsid w:val="001908B6"/>
    <w:rsid w:val="001919FB"/>
    <w:rsid w:val="001944B2"/>
    <w:rsid w:val="00195D32"/>
    <w:rsid w:val="001A2489"/>
    <w:rsid w:val="001A7154"/>
    <w:rsid w:val="001B11CE"/>
    <w:rsid w:val="001B23D9"/>
    <w:rsid w:val="001B2599"/>
    <w:rsid w:val="001B2CB1"/>
    <w:rsid w:val="001B5954"/>
    <w:rsid w:val="001B7928"/>
    <w:rsid w:val="001C14D2"/>
    <w:rsid w:val="001C7F8D"/>
    <w:rsid w:val="001D1084"/>
    <w:rsid w:val="001D7C1A"/>
    <w:rsid w:val="001D7D7F"/>
    <w:rsid w:val="001E4D63"/>
    <w:rsid w:val="001F209F"/>
    <w:rsid w:val="001F251F"/>
    <w:rsid w:val="001F4668"/>
    <w:rsid w:val="001F5169"/>
    <w:rsid w:val="001F7016"/>
    <w:rsid w:val="001F76CF"/>
    <w:rsid w:val="002015C9"/>
    <w:rsid w:val="00201A1B"/>
    <w:rsid w:val="00210044"/>
    <w:rsid w:val="00210F37"/>
    <w:rsid w:val="00212168"/>
    <w:rsid w:val="00214936"/>
    <w:rsid w:val="002165F8"/>
    <w:rsid w:val="002213C1"/>
    <w:rsid w:val="0022304D"/>
    <w:rsid w:val="0023750C"/>
    <w:rsid w:val="00245540"/>
    <w:rsid w:val="002466ED"/>
    <w:rsid w:val="00250B36"/>
    <w:rsid w:val="0025737A"/>
    <w:rsid w:val="00263336"/>
    <w:rsid w:val="002650D4"/>
    <w:rsid w:val="0027516B"/>
    <w:rsid w:val="002760D4"/>
    <w:rsid w:val="00282CEB"/>
    <w:rsid w:val="002876E5"/>
    <w:rsid w:val="00290ED1"/>
    <w:rsid w:val="0029353C"/>
    <w:rsid w:val="00293A86"/>
    <w:rsid w:val="00295AFF"/>
    <w:rsid w:val="002A5F6C"/>
    <w:rsid w:val="002B01AB"/>
    <w:rsid w:val="002B2F82"/>
    <w:rsid w:val="002B4505"/>
    <w:rsid w:val="002B5825"/>
    <w:rsid w:val="002C1A87"/>
    <w:rsid w:val="002C2864"/>
    <w:rsid w:val="002C3364"/>
    <w:rsid w:val="002C4266"/>
    <w:rsid w:val="002C79A1"/>
    <w:rsid w:val="002D0478"/>
    <w:rsid w:val="002D5047"/>
    <w:rsid w:val="002D792E"/>
    <w:rsid w:val="002F0494"/>
    <w:rsid w:val="002F2E85"/>
    <w:rsid w:val="002F402D"/>
    <w:rsid w:val="002F5DF7"/>
    <w:rsid w:val="003012AA"/>
    <w:rsid w:val="0030490B"/>
    <w:rsid w:val="00304C13"/>
    <w:rsid w:val="00307564"/>
    <w:rsid w:val="00314856"/>
    <w:rsid w:val="0032257C"/>
    <w:rsid w:val="00327081"/>
    <w:rsid w:val="003319C1"/>
    <w:rsid w:val="00332A4B"/>
    <w:rsid w:val="00340868"/>
    <w:rsid w:val="003444C5"/>
    <w:rsid w:val="00344746"/>
    <w:rsid w:val="003463E2"/>
    <w:rsid w:val="00346E1A"/>
    <w:rsid w:val="00353663"/>
    <w:rsid w:val="00356DD0"/>
    <w:rsid w:val="00356F58"/>
    <w:rsid w:val="003670CC"/>
    <w:rsid w:val="00373641"/>
    <w:rsid w:val="003758B8"/>
    <w:rsid w:val="00380D9F"/>
    <w:rsid w:val="00384FB2"/>
    <w:rsid w:val="0039220B"/>
    <w:rsid w:val="003947CE"/>
    <w:rsid w:val="003B1EC2"/>
    <w:rsid w:val="003B713A"/>
    <w:rsid w:val="003C16BA"/>
    <w:rsid w:val="003C6559"/>
    <w:rsid w:val="003C7B9D"/>
    <w:rsid w:val="003D7A83"/>
    <w:rsid w:val="003E0C7B"/>
    <w:rsid w:val="003E31D8"/>
    <w:rsid w:val="003E3B18"/>
    <w:rsid w:val="003F04C5"/>
    <w:rsid w:val="003F0D41"/>
    <w:rsid w:val="00404482"/>
    <w:rsid w:val="004172A1"/>
    <w:rsid w:val="004211CA"/>
    <w:rsid w:val="00422714"/>
    <w:rsid w:val="0042322A"/>
    <w:rsid w:val="004249B5"/>
    <w:rsid w:val="00432AB6"/>
    <w:rsid w:val="00437033"/>
    <w:rsid w:val="0044176E"/>
    <w:rsid w:val="0045193C"/>
    <w:rsid w:val="00453AA7"/>
    <w:rsid w:val="00457BB4"/>
    <w:rsid w:val="0046061C"/>
    <w:rsid w:val="004620A6"/>
    <w:rsid w:val="0046382E"/>
    <w:rsid w:val="00466B0E"/>
    <w:rsid w:val="00466B0F"/>
    <w:rsid w:val="00471DDA"/>
    <w:rsid w:val="00472C14"/>
    <w:rsid w:val="00473961"/>
    <w:rsid w:val="00474468"/>
    <w:rsid w:val="00477F0E"/>
    <w:rsid w:val="004848BF"/>
    <w:rsid w:val="004901C4"/>
    <w:rsid w:val="004B70A5"/>
    <w:rsid w:val="004C45BA"/>
    <w:rsid w:val="004D3D65"/>
    <w:rsid w:val="004D6205"/>
    <w:rsid w:val="004E1873"/>
    <w:rsid w:val="004E3997"/>
    <w:rsid w:val="004E52EB"/>
    <w:rsid w:val="004F0864"/>
    <w:rsid w:val="004F56A5"/>
    <w:rsid w:val="00501EA2"/>
    <w:rsid w:val="0050658F"/>
    <w:rsid w:val="00507879"/>
    <w:rsid w:val="00511183"/>
    <w:rsid w:val="0051178E"/>
    <w:rsid w:val="00514697"/>
    <w:rsid w:val="005225A2"/>
    <w:rsid w:val="00522FD6"/>
    <w:rsid w:val="0052382C"/>
    <w:rsid w:val="00524818"/>
    <w:rsid w:val="0052530E"/>
    <w:rsid w:val="005330A0"/>
    <w:rsid w:val="0053572F"/>
    <w:rsid w:val="00550218"/>
    <w:rsid w:val="00555CCF"/>
    <w:rsid w:val="00561381"/>
    <w:rsid w:val="0056721E"/>
    <w:rsid w:val="00570549"/>
    <w:rsid w:val="00570B60"/>
    <w:rsid w:val="00573F0A"/>
    <w:rsid w:val="0058456A"/>
    <w:rsid w:val="00584AD4"/>
    <w:rsid w:val="00585E0B"/>
    <w:rsid w:val="00587F63"/>
    <w:rsid w:val="00590F2E"/>
    <w:rsid w:val="005B19EE"/>
    <w:rsid w:val="005B3913"/>
    <w:rsid w:val="005B5D6C"/>
    <w:rsid w:val="005B6D23"/>
    <w:rsid w:val="005D16E0"/>
    <w:rsid w:val="005D1986"/>
    <w:rsid w:val="005E115D"/>
    <w:rsid w:val="005E1742"/>
    <w:rsid w:val="005E19ED"/>
    <w:rsid w:val="005E20F0"/>
    <w:rsid w:val="005E6916"/>
    <w:rsid w:val="005E6B63"/>
    <w:rsid w:val="005E6BF5"/>
    <w:rsid w:val="005E7EFB"/>
    <w:rsid w:val="005F42BE"/>
    <w:rsid w:val="00600BBA"/>
    <w:rsid w:val="00602C89"/>
    <w:rsid w:val="0060692A"/>
    <w:rsid w:val="00606F63"/>
    <w:rsid w:val="00615218"/>
    <w:rsid w:val="0062212A"/>
    <w:rsid w:val="00625692"/>
    <w:rsid w:val="00633D2E"/>
    <w:rsid w:val="00637F2D"/>
    <w:rsid w:val="0064032B"/>
    <w:rsid w:val="00640F48"/>
    <w:rsid w:val="00643197"/>
    <w:rsid w:val="006449B3"/>
    <w:rsid w:val="00653C96"/>
    <w:rsid w:val="0066095C"/>
    <w:rsid w:val="00662157"/>
    <w:rsid w:val="006651F7"/>
    <w:rsid w:val="00676082"/>
    <w:rsid w:val="00676736"/>
    <w:rsid w:val="006813F6"/>
    <w:rsid w:val="00686DC7"/>
    <w:rsid w:val="00687394"/>
    <w:rsid w:val="0069559F"/>
    <w:rsid w:val="006A02F1"/>
    <w:rsid w:val="006A21F1"/>
    <w:rsid w:val="006A5313"/>
    <w:rsid w:val="006A556E"/>
    <w:rsid w:val="006B02F3"/>
    <w:rsid w:val="006B31D9"/>
    <w:rsid w:val="006B6AB4"/>
    <w:rsid w:val="006B755C"/>
    <w:rsid w:val="006C3894"/>
    <w:rsid w:val="006C79B5"/>
    <w:rsid w:val="006D64DF"/>
    <w:rsid w:val="006D6810"/>
    <w:rsid w:val="006E4CE1"/>
    <w:rsid w:val="006E5D76"/>
    <w:rsid w:val="006E608D"/>
    <w:rsid w:val="006E7741"/>
    <w:rsid w:val="006F2F4D"/>
    <w:rsid w:val="006F3331"/>
    <w:rsid w:val="006F5AD5"/>
    <w:rsid w:val="006F6DD3"/>
    <w:rsid w:val="0070077A"/>
    <w:rsid w:val="00700E6C"/>
    <w:rsid w:val="007106E9"/>
    <w:rsid w:val="00711B00"/>
    <w:rsid w:val="007136A4"/>
    <w:rsid w:val="00717E71"/>
    <w:rsid w:val="00721EDB"/>
    <w:rsid w:val="00723447"/>
    <w:rsid w:val="00723CB7"/>
    <w:rsid w:val="00731251"/>
    <w:rsid w:val="00731809"/>
    <w:rsid w:val="00732C7E"/>
    <w:rsid w:val="0074079B"/>
    <w:rsid w:val="00740C9C"/>
    <w:rsid w:val="00752807"/>
    <w:rsid w:val="0075789A"/>
    <w:rsid w:val="00757B3B"/>
    <w:rsid w:val="00763499"/>
    <w:rsid w:val="007675D9"/>
    <w:rsid w:val="007739AD"/>
    <w:rsid w:val="00777945"/>
    <w:rsid w:val="00781F19"/>
    <w:rsid w:val="00782CCF"/>
    <w:rsid w:val="00783603"/>
    <w:rsid w:val="0078521F"/>
    <w:rsid w:val="007914CF"/>
    <w:rsid w:val="007926F9"/>
    <w:rsid w:val="00796DF0"/>
    <w:rsid w:val="007A37BB"/>
    <w:rsid w:val="007A47F5"/>
    <w:rsid w:val="007A779F"/>
    <w:rsid w:val="007B1430"/>
    <w:rsid w:val="007C000B"/>
    <w:rsid w:val="007C3461"/>
    <w:rsid w:val="007C5588"/>
    <w:rsid w:val="007C58EB"/>
    <w:rsid w:val="007C6EB9"/>
    <w:rsid w:val="007D115E"/>
    <w:rsid w:val="007D1635"/>
    <w:rsid w:val="007D16F6"/>
    <w:rsid w:val="007D4B88"/>
    <w:rsid w:val="007E28CD"/>
    <w:rsid w:val="007E5086"/>
    <w:rsid w:val="007E5CD7"/>
    <w:rsid w:val="007F56A4"/>
    <w:rsid w:val="007F592D"/>
    <w:rsid w:val="007F6141"/>
    <w:rsid w:val="007F75C3"/>
    <w:rsid w:val="007F771F"/>
    <w:rsid w:val="008015D2"/>
    <w:rsid w:val="0080227E"/>
    <w:rsid w:val="00802B9C"/>
    <w:rsid w:val="00803109"/>
    <w:rsid w:val="00804798"/>
    <w:rsid w:val="008063B9"/>
    <w:rsid w:val="00806F28"/>
    <w:rsid w:val="00807EB1"/>
    <w:rsid w:val="0081080D"/>
    <w:rsid w:val="00810CF8"/>
    <w:rsid w:val="008120A3"/>
    <w:rsid w:val="00812173"/>
    <w:rsid w:val="00813939"/>
    <w:rsid w:val="0081610A"/>
    <w:rsid w:val="00820349"/>
    <w:rsid w:val="0082285D"/>
    <w:rsid w:val="008243FF"/>
    <w:rsid w:val="00830D9A"/>
    <w:rsid w:val="00835767"/>
    <w:rsid w:val="00840B60"/>
    <w:rsid w:val="00842F18"/>
    <w:rsid w:val="008444C2"/>
    <w:rsid w:val="00845A5E"/>
    <w:rsid w:val="008461C8"/>
    <w:rsid w:val="00853FB5"/>
    <w:rsid w:val="008565AC"/>
    <w:rsid w:val="008626C2"/>
    <w:rsid w:val="008776AD"/>
    <w:rsid w:val="00882A38"/>
    <w:rsid w:val="00882E9D"/>
    <w:rsid w:val="008926A6"/>
    <w:rsid w:val="00895230"/>
    <w:rsid w:val="00895C8C"/>
    <w:rsid w:val="008A2743"/>
    <w:rsid w:val="008A2B18"/>
    <w:rsid w:val="008A4D13"/>
    <w:rsid w:val="008A7660"/>
    <w:rsid w:val="008B5B51"/>
    <w:rsid w:val="008B5C76"/>
    <w:rsid w:val="008C17A9"/>
    <w:rsid w:val="008C3A66"/>
    <w:rsid w:val="008C4D3D"/>
    <w:rsid w:val="008E653B"/>
    <w:rsid w:val="008E6F5C"/>
    <w:rsid w:val="008F1DBC"/>
    <w:rsid w:val="008F3861"/>
    <w:rsid w:val="008F3B5E"/>
    <w:rsid w:val="008F5ED6"/>
    <w:rsid w:val="00904FA9"/>
    <w:rsid w:val="009054B8"/>
    <w:rsid w:val="00910AD6"/>
    <w:rsid w:val="009120B1"/>
    <w:rsid w:val="00913E39"/>
    <w:rsid w:val="009210BF"/>
    <w:rsid w:val="009225D4"/>
    <w:rsid w:val="00923CF8"/>
    <w:rsid w:val="0092484C"/>
    <w:rsid w:val="00925598"/>
    <w:rsid w:val="00927B2C"/>
    <w:rsid w:val="0093644D"/>
    <w:rsid w:val="00941CCB"/>
    <w:rsid w:val="0094531D"/>
    <w:rsid w:val="00952166"/>
    <w:rsid w:val="00974136"/>
    <w:rsid w:val="0098155A"/>
    <w:rsid w:val="009835AD"/>
    <w:rsid w:val="00984492"/>
    <w:rsid w:val="009906CF"/>
    <w:rsid w:val="00991E61"/>
    <w:rsid w:val="009A0CDB"/>
    <w:rsid w:val="009A0E71"/>
    <w:rsid w:val="009A1998"/>
    <w:rsid w:val="009A26DA"/>
    <w:rsid w:val="009B017B"/>
    <w:rsid w:val="009C01E9"/>
    <w:rsid w:val="009D0AD4"/>
    <w:rsid w:val="009D7EC4"/>
    <w:rsid w:val="009E30A1"/>
    <w:rsid w:val="009F05E8"/>
    <w:rsid w:val="009F1FF2"/>
    <w:rsid w:val="00A010D8"/>
    <w:rsid w:val="00A03A3D"/>
    <w:rsid w:val="00A0600C"/>
    <w:rsid w:val="00A10EAD"/>
    <w:rsid w:val="00A1143A"/>
    <w:rsid w:val="00A12929"/>
    <w:rsid w:val="00A169F4"/>
    <w:rsid w:val="00A2098B"/>
    <w:rsid w:val="00A20EEF"/>
    <w:rsid w:val="00A2236E"/>
    <w:rsid w:val="00A25BB2"/>
    <w:rsid w:val="00A310C8"/>
    <w:rsid w:val="00A328E2"/>
    <w:rsid w:val="00A43546"/>
    <w:rsid w:val="00A46B61"/>
    <w:rsid w:val="00A515C9"/>
    <w:rsid w:val="00A55EB5"/>
    <w:rsid w:val="00A55FE9"/>
    <w:rsid w:val="00A57693"/>
    <w:rsid w:val="00A6400E"/>
    <w:rsid w:val="00A64926"/>
    <w:rsid w:val="00A64D52"/>
    <w:rsid w:val="00A74F02"/>
    <w:rsid w:val="00A829F6"/>
    <w:rsid w:val="00A85331"/>
    <w:rsid w:val="00A94093"/>
    <w:rsid w:val="00AA0BCB"/>
    <w:rsid w:val="00AA6135"/>
    <w:rsid w:val="00AA6DE6"/>
    <w:rsid w:val="00AB0FB7"/>
    <w:rsid w:val="00AB6CFF"/>
    <w:rsid w:val="00AC1737"/>
    <w:rsid w:val="00AC2456"/>
    <w:rsid w:val="00AC2664"/>
    <w:rsid w:val="00AC3A6A"/>
    <w:rsid w:val="00AC3BF4"/>
    <w:rsid w:val="00AD026E"/>
    <w:rsid w:val="00AD05F2"/>
    <w:rsid w:val="00AD0E51"/>
    <w:rsid w:val="00AD10FF"/>
    <w:rsid w:val="00AD172A"/>
    <w:rsid w:val="00AD1C92"/>
    <w:rsid w:val="00AD5669"/>
    <w:rsid w:val="00AD59A6"/>
    <w:rsid w:val="00AD6AAA"/>
    <w:rsid w:val="00AE1780"/>
    <w:rsid w:val="00AE1850"/>
    <w:rsid w:val="00AE3A24"/>
    <w:rsid w:val="00AE3C87"/>
    <w:rsid w:val="00AE7EDA"/>
    <w:rsid w:val="00AF3A53"/>
    <w:rsid w:val="00AF43C6"/>
    <w:rsid w:val="00AF5930"/>
    <w:rsid w:val="00AF59EB"/>
    <w:rsid w:val="00B0276C"/>
    <w:rsid w:val="00B02A2D"/>
    <w:rsid w:val="00B03C34"/>
    <w:rsid w:val="00B05580"/>
    <w:rsid w:val="00B06B3B"/>
    <w:rsid w:val="00B07500"/>
    <w:rsid w:val="00B1625C"/>
    <w:rsid w:val="00B22914"/>
    <w:rsid w:val="00B238F6"/>
    <w:rsid w:val="00B23FA0"/>
    <w:rsid w:val="00B6160B"/>
    <w:rsid w:val="00B6725D"/>
    <w:rsid w:val="00B672E3"/>
    <w:rsid w:val="00B72B0A"/>
    <w:rsid w:val="00B746DC"/>
    <w:rsid w:val="00B81AE0"/>
    <w:rsid w:val="00B82A09"/>
    <w:rsid w:val="00BA3CAF"/>
    <w:rsid w:val="00BA695A"/>
    <w:rsid w:val="00BB615D"/>
    <w:rsid w:val="00BB6BF7"/>
    <w:rsid w:val="00BB76E4"/>
    <w:rsid w:val="00BC0599"/>
    <w:rsid w:val="00BC4F31"/>
    <w:rsid w:val="00BC786D"/>
    <w:rsid w:val="00BD025A"/>
    <w:rsid w:val="00BD34C2"/>
    <w:rsid w:val="00BE27F1"/>
    <w:rsid w:val="00BE7F46"/>
    <w:rsid w:val="00BF13FC"/>
    <w:rsid w:val="00BF1F57"/>
    <w:rsid w:val="00C00556"/>
    <w:rsid w:val="00C0340C"/>
    <w:rsid w:val="00C12725"/>
    <w:rsid w:val="00C12DE9"/>
    <w:rsid w:val="00C20763"/>
    <w:rsid w:val="00C234F3"/>
    <w:rsid w:val="00C2451E"/>
    <w:rsid w:val="00C26424"/>
    <w:rsid w:val="00C26D05"/>
    <w:rsid w:val="00C31183"/>
    <w:rsid w:val="00C407AD"/>
    <w:rsid w:val="00C42D09"/>
    <w:rsid w:val="00C442B3"/>
    <w:rsid w:val="00C452F4"/>
    <w:rsid w:val="00C467BD"/>
    <w:rsid w:val="00C4731C"/>
    <w:rsid w:val="00C51790"/>
    <w:rsid w:val="00C51DBF"/>
    <w:rsid w:val="00C53C85"/>
    <w:rsid w:val="00C57C06"/>
    <w:rsid w:val="00C62DFF"/>
    <w:rsid w:val="00C63A9B"/>
    <w:rsid w:val="00C8103F"/>
    <w:rsid w:val="00C83033"/>
    <w:rsid w:val="00C85C0C"/>
    <w:rsid w:val="00C87492"/>
    <w:rsid w:val="00C92EC8"/>
    <w:rsid w:val="00C95D14"/>
    <w:rsid w:val="00CA13AD"/>
    <w:rsid w:val="00CA16D5"/>
    <w:rsid w:val="00CA1A56"/>
    <w:rsid w:val="00CB3E85"/>
    <w:rsid w:val="00CB446B"/>
    <w:rsid w:val="00CB5F75"/>
    <w:rsid w:val="00CB694F"/>
    <w:rsid w:val="00CD01F7"/>
    <w:rsid w:val="00CD4AFA"/>
    <w:rsid w:val="00CE1ED4"/>
    <w:rsid w:val="00CE5F6A"/>
    <w:rsid w:val="00CF16A7"/>
    <w:rsid w:val="00CF44B0"/>
    <w:rsid w:val="00D05EA5"/>
    <w:rsid w:val="00D06886"/>
    <w:rsid w:val="00D11E60"/>
    <w:rsid w:val="00D20590"/>
    <w:rsid w:val="00D218D5"/>
    <w:rsid w:val="00D272C2"/>
    <w:rsid w:val="00D30AD8"/>
    <w:rsid w:val="00D31064"/>
    <w:rsid w:val="00D31810"/>
    <w:rsid w:val="00D31B29"/>
    <w:rsid w:val="00D60845"/>
    <w:rsid w:val="00D6699F"/>
    <w:rsid w:val="00D829BF"/>
    <w:rsid w:val="00D84160"/>
    <w:rsid w:val="00D86BF4"/>
    <w:rsid w:val="00D932BE"/>
    <w:rsid w:val="00D950DB"/>
    <w:rsid w:val="00D95507"/>
    <w:rsid w:val="00DA1186"/>
    <w:rsid w:val="00DB0BC0"/>
    <w:rsid w:val="00DB31CB"/>
    <w:rsid w:val="00DB3ED1"/>
    <w:rsid w:val="00DB6AF6"/>
    <w:rsid w:val="00DB6D31"/>
    <w:rsid w:val="00DC1384"/>
    <w:rsid w:val="00DC2289"/>
    <w:rsid w:val="00DC52AC"/>
    <w:rsid w:val="00DC5826"/>
    <w:rsid w:val="00DE1FF3"/>
    <w:rsid w:val="00DE4C32"/>
    <w:rsid w:val="00DE7751"/>
    <w:rsid w:val="00DF0B70"/>
    <w:rsid w:val="00DF17C2"/>
    <w:rsid w:val="00E01A56"/>
    <w:rsid w:val="00E07833"/>
    <w:rsid w:val="00E07CA4"/>
    <w:rsid w:val="00E13106"/>
    <w:rsid w:val="00E15013"/>
    <w:rsid w:val="00E21C84"/>
    <w:rsid w:val="00E23C90"/>
    <w:rsid w:val="00E3387A"/>
    <w:rsid w:val="00E34ECD"/>
    <w:rsid w:val="00E35CD7"/>
    <w:rsid w:val="00E4171A"/>
    <w:rsid w:val="00E458BA"/>
    <w:rsid w:val="00E5474F"/>
    <w:rsid w:val="00E60A5B"/>
    <w:rsid w:val="00E83DEF"/>
    <w:rsid w:val="00E9315C"/>
    <w:rsid w:val="00E9610D"/>
    <w:rsid w:val="00EA1B1C"/>
    <w:rsid w:val="00EA2CD7"/>
    <w:rsid w:val="00EA502E"/>
    <w:rsid w:val="00EB0745"/>
    <w:rsid w:val="00EB201E"/>
    <w:rsid w:val="00EC173E"/>
    <w:rsid w:val="00ED04B9"/>
    <w:rsid w:val="00ED1AA9"/>
    <w:rsid w:val="00ED3F37"/>
    <w:rsid w:val="00EF0E37"/>
    <w:rsid w:val="00EF49B8"/>
    <w:rsid w:val="00EF5933"/>
    <w:rsid w:val="00F02FD0"/>
    <w:rsid w:val="00F0417B"/>
    <w:rsid w:val="00F07958"/>
    <w:rsid w:val="00F2246A"/>
    <w:rsid w:val="00F31316"/>
    <w:rsid w:val="00F31666"/>
    <w:rsid w:val="00F36756"/>
    <w:rsid w:val="00F424B7"/>
    <w:rsid w:val="00F43E4F"/>
    <w:rsid w:val="00F43EBA"/>
    <w:rsid w:val="00F4472C"/>
    <w:rsid w:val="00F45C66"/>
    <w:rsid w:val="00F546D0"/>
    <w:rsid w:val="00F569BB"/>
    <w:rsid w:val="00F57495"/>
    <w:rsid w:val="00F6386D"/>
    <w:rsid w:val="00F6409C"/>
    <w:rsid w:val="00F76DFA"/>
    <w:rsid w:val="00F8203B"/>
    <w:rsid w:val="00F87241"/>
    <w:rsid w:val="00F96089"/>
    <w:rsid w:val="00FA3B6C"/>
    <w:rsid w:val="00FC50F4"/>
    <w:rsid w:val="00FC5634"/>
    <w:rsid w:val="00FD0395"/>
    <w:rsid w:val="00FD749E"/>
    <w:rsid w:val="00FE0692"/>
    <w:rsid w:val="00FE1603"/>
    <w:rsid w:val="00FE4D13"/>
    <w:rsid w:val="00FE4E4F"/>
    <w:rsid w:val="00FE6553"/>
    <w:rsid w:val="00FE6F29"/>
    <w:rsid w:val="00FF00C6"/>
    <w:rsid w:val="00FF4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5D0DA"/>
  <w15:chartTrackingRefBased/>
  <w15:docId w15:val="{0D2BAC61-5879-452F-B3D1-23EAA529B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2A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A2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02A2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836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25B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5B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5B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B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5BB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452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2F4"/>
  </w:style>
  <w:style w:type="paragraph" w:styleId="Footer">
    <w:name w:val="footer"/>
    <w:basedOn w:val="Normal"/>
    <w:link w:val="FooterChar"/>
    <w:uiPriority w:val="99"/>
    <w:unhideWhenUsed/>
    <w:rsid w:val="00C452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52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28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A99524-6380-42E5-A4A9-E09383DB0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87</Words>
  <Characters>27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y O'Neill</dc:creator>
  <cp:keywords/>
  <dc:description/>
  <cp:lastModifiedBy>Alison Clarke</cp:lastModifiedBy>
  <cp:revision>3</cp:revision>
  <cp:lastPrinted>2018-06-29T09:38:00Z</cp:lastPrinted>
  <dcterms:created xsi:type="dcterms:W3CDTF">2023-01-26T16:14:00Z</dcterms:created>
  <dcterms:modified xsi:type="dcterms:W3CDTF">2023-01-26T16:45:00Z</dcterms:modified>
</cp:coreProperties>
</file>